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1B16A61B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4F7EB23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16047FCD" w14:textId="7B073C5B" w:rsidR="00D607B2" w:rsidRPr="00D607B2" w:rsidRDefault="00D80B63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Product Development Engine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5A78608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46CDC157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5E7EF7AD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47F09638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73BFAB2C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4EEF1BAC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4605625C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579B4B32" w14:textId="77777777" w:rsidR="00F14E67" w:rsidRPr="00D80B63" w:rsidRDefault="00F14E67" w:rsidP="00D80B63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80B6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BA0ACF4" w14:textId="77777777" w:rsidR="00F14E67" w:rsidRPr="00D80B63" w:rsidRDefault="00F14E67" w:rsidP="00D80B63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80B6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80B6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D80B6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D80B6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E180D24" w14:textId="77777777" w:rsidR="00F14E67" w:rsidRPr="00D80B63" w:rsidRDefault="00F14E67" w:rsidP="00D80B63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BBD0BB2" w14:textId="77777777" w:rsidR="00F14E67" w:rsidRPr="00D80B63" w:rsidRDefault="00F14E67" w:rsidP="00D80B63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80B6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B701717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Upon reviewing the job opening of a Product Development Engineer at your reputed firm, I hastened to express my interest in the same by submitting this job application. I hold a Bachelor's degree in product engineering and have 3+ years of experience in a similar domain. Hence, I am sure to serve as your next Product Development Engineer. </w:t>
      </w:r>
    </w:p>
    <w:p w14:paraId="4632C3E4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</w:p>
    <w:p w14:paraId="2491E975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Please look through at my current job responsibilities outlined below:</w:t>
      </w:r>
    </w:p>
    <w:p w14:paraId="13710902" w14:textId="77777777" w:rsidR="00D80B63" w:rsidRDefault="00D80B63" w:rsidP="00D80B63">
      <w:pPr>
        <w:pStyle w:val="ListParagraph"/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</w:p>
    <w:p w14:paraId="39B86105" w14:textId="25B10748" w:rsidR="00D80B63" w:rsidRPr="00D80B63" w:rsidRDefault="00D80B63" w:rsidP="00D80B63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Carry out an extensive market study to identify the opportunities.</w:t>
      </w:r>
    </w:p>
    <w:p w14:paraId="716EC33F" w14:textId="77777777" w:rsidR="00D80B63" w:rsidRPr="00D80B63" w:rsidRDefault="00D80B63" w:rsidP="00D80B6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Ensure that the product ideas lead to the accomplishment of the company's goals.</w:t>
      </w:r>
    </w:p>
    <w:p w14:paraId="41453E33" w14:textId="77777777" w:rsidR="00D80B63" w:rsidRPr="00D80B63" w:rsidRDefault="00D80B63" w:rsidP="00D80B6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Develop 2D schematics using the CAD application.</w:t>
      </w:r>
    </w:p>
    <w:p w14:paraId="186FFD2D" w14:textId="77777777" w:rsidR="00D80B63" w:rsidRPr="00D80B63" w:rsidRDefault="00D80B63" w:rsidP="00D80B6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 xml:space="preserve">Prepare the 3D model and </w:t>
      </w:r>
      <w:proofErr w:type="spellStart"/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analyze</w:t>
      </w:r>
      <w:proofErr w:type="spellEnd"/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 xml:space="preserve"> its functioning.</w:t>
      </w:r>
    </w:p>
    <w:p w14:paraId="1B50683D" w14:textId="77777777" w:rsidR="00D80B63" w:rsidRPr="00D80B63" w:rsidRDefault="00D80B63" w:rsidP="00D80B6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dentify and resolve the product-related issues.</w:t>
      </w:r>
    </w:p>
    <w:p w14:paraId="76BBAB2C" w14:textId="77777777" w:rsidR="00D80B63" w:rsidRPr="00D80B63" w:rsidRDefault="00D80B63" w:rsidP="00D80B6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Propose improvements for the company's existing products.</w:t>
      </w:r>
    </w:p>
    <w:p w14:paraId="18A2ADF9" w14:textId="77777777" w:rsidR="00D80B63" w:rsidRPr="00D80B63" w:rsidRDefault="00D80B63" w:rsidP="00D80B6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Perform other related duties.</w:t>
      </w:r>
    </w:p>
    <w:p w14:paraId="33F8EE04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</w:p>
    <w:p w14:paraId="6FCFF102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As an experienced Network Engineer, I have acquired advanced network communication, a unique interpersonal approach, remarkable troubleshooting skills, and a critical mindset. I am adept at offering technical support and managing peripheral devices that further contribute to my fitness for the job role.</w:t>
      </w:r>
    </w:p>
    <w:p w14:paraId="175DC69A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</w:p>
    <w:p w14:paraId="0398B294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 want to thank you for reviewing my candidature. Below is my enclosed resume that will handover more knowledge about my educational coursework and work experiences relevant to the vacant role. I would request you to grant me an opportunity to discuss my skillset in detail.</w:t>
      </w:r>
    </w:p>
    <w:p w14:paraId="140786D3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</w:p>
    <w:p w14:paraId="7FCC02D2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Best Regards,</w:t>
      </w:r>
    </w:p>
    <w:p w14:paraId="50953F01" w14:textId="77777777" w:rsidR="00D80B63" w:rsidRPr="00D80B63" w:rsidRDefault="00D80B63" w:rsidP="00D80B63">
      <w:pPr>
        <w:spacing w:after="0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D80B63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[Your Name]</w:t>
      </w:r>
    </w:p>
    <w:sectPr w:rsidR="00D80B63" w:rsidRPr="00D80B63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429EE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504FAC49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A3BE7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19D21074" wp14:editId="2ACDEAA3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688E7F4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55A2F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201E192E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48535D55"/>
    <w:multiLevelType w:val="multilevel"/>
    <w:tmpl w:val="AC745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0B63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53329B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80B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Development Engineer Cover Letter Sample</dc:title>
  <dc:subject>Create your Cover Letter using Free Product Development Engineer Cover Letter Sample Template</dc:subject>
  <dc:creator>Qwikresume.com</dc:creator>
  <dcterms:created xsi:type="dcterms:W3CDTF">2021-11-23T13:24:00Z</dcterms:created>
  <dcterms:modified xsi:type="dcterms:W3CDTF">2021-11-23T13:24:00Z</dcterms:modified>
  <cp:category>Manufacturing</cp:category>
</cp:coreProperties>
</file>